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C257E2" w14:textId="50632D02" w:rsidR="004D206A" w:rsidRDefault="004D206A" w:rsidP="00E57DDA">
      <w:pPr>
        <w:rPr>
          <w:lang w:val="en-US"/>
        </w:rPr>
      </w:pPr>
      <w:r>
        <w:rPr>
          <w:lang w:val="en-US"/>
        </w:rPr>
        <w:t xml:space="preserve">It is a sample java project which uses maven a build tool to build war artifact and creates a docker image. Before deploying war artifact into </w:t>
      </w:r>
      <w:r w:rsidR="008C698A">
        <w:rPr>
          <w:lang w:val="en-US"/>
        </w:rPr>
        <w:t>GitHub</w:t>
      </w:r>
      <w:r>
        <w:rPr>
          <w:lang w:val="en-US"/>
        </w:rPr>
        <w:t xml:space="preserve"> packages and pushing docker image to docker hub, we run unit test and sonar check for quality and validation. </w:t>
      </w:r>
    </w:p>
    <w:p w14:paraId="65E683A5" w14:textId="4909CC62" w:rsidR="004D206A" w:rsidRPr="004D206A" w:rsidRDefault="008C698A" w:rsidP="00E57DDA">
      <w:pPr>
        <w:rPr>
          <w:lang w:val="en-US"/>
        </w:rPr>
      </w:pPr>
      <w:r>
        <w:rPr>
          <w:lang w:val="en-US"/>
        </w:rPr>
        <w:t>Also, there’s implementation of bumping pom version for feature changes and raise pull request after checks are done. Artifact and images deployment is done on pull request.</w:t>
      </w:r>
    </w:p>
    <w:p w14:paraId="3DA986DC" w14:textId="286B12F0" w:rsidR="00E57DDA" w:rsidRPr="00E57DDA" w:rsidRDefault="00E57DDA" w:rsidP="00E57DDA">
      <w:pPr>
        <w:rPr>
          <w:b/>
          <w:bCs/>
          <w:u w:val="single"/>
          <w:lang w:val="en-US"/>
        </w:rPr>
      </w:pPr>
      <w:proofErr w:type="spellStart"/>
      <w:r w:rsidRPr="00E57DDA">
        <w:rPr>
          <w:b/>
          <w:bCs/>
          <w:u w:val="single"/>
          <w:lang w:val="en-US"/>
        </w:rPr>
        <w:t>build_test.yaml</w:t>
      </w:r>
      <w:proofErr w:type="spellEnd"/>
    </w:p>
    <w:p w14:paraId="1FC665A1" w14:textId="77777777" w:rsidR="00E57DDA" w:rsidRDefault="00E57DDA" w:rsidP="00E57DDA">
      <w:pPr>
        <w:rPr>
          <w:lang w:val="en-US"/>
        </w:rPr>
      </w:pPr>
      <w:r w:rsidRPr="00E57DDA">
        <w:rPr>
          <w:lang w:val="en-US"/>
        </w:rPr>
        <w:t xml:space="preserve">The code represents a GitHub Actions workflow called "Build and Test". It is triggered whenever a push event occurs on branches that match the patterns 'feature*' or 'feature/*'. The workflow includes several jobs: </w:t>
      </w:r>
    </w:p>
    <w:p w14:paraId="16666635" w14:textId="4C8EF7C7" w:rsidR="00E57DDA" w:rsidRDefault="00E57DDA" w:rsidP="00E57DDA">
      <w:pPr>
        <w:pStyle w:val="ListParagraph"/>
        <w:numPr>
          <w:ilvl w:val="0"/>
          <w:numId w:val="2"/>
        </w:numPr>
        <w:rPr>
          <w:lang w:val="en-US"/>
        </w:rPr>
      </w:pPr>
      <w:r w:rsidRPr="00E57DDA">
        <w:rPr>
          <w:lang w:val="en-US"/>
        </w:rPr>
        <w:t>T</w:t>
      </w:r>
      <w:r w:rsidRPr="00E57DDA">
        <w:rPr>
          <w:lang w:val="en-US"/>
        </w:rPr>
        <w:t>est</w:t>
      </w:r>
    </w:p>
    <w:p w14:paraId="70603D6B" w14:textId="0DE167CB" w:rsidR="00E57DDA" w:rsidRDefault="00E57DDA" w:rsidP="00E57DDA">
      <w:pPr>
        <w:pStyle w:val="ListParagraph"/>
        <w:numPr>
          <w:ilvl w:val="0"/>
          <w:numId w:val="2"/>
        </w:numPr>
        <w:rPr>
          <w:lang w:val="en-US"/>
        </w:rPr>
      </w:pPr>
      <w:r w:rsidRPr="00E57DDA">
        <w:rPr>
          <w:lang w:val="en-US"/>
        </w:rPr>
        <w:t>S</w:t>
      </w:r>
      <w:r w:rsidRPr="00E57DDA">
        <w:rPr>
          <w:lang w:val="en-US"/>
        </w:rPr>
        <w:t>onar</w:t>
      </w:r>
    </w:p>
    <w:p w14:paraId="463D3532" w14:textId="589C426E" w:rsidR="00C34F48" w:rsidRDefault="00C34F48" w:rsidP="00E57DDA">
      <w:pPr>
        <w:pStyle w:val="ListParagraph"/>
        <w:numPr>
          <w:ilvl w:val="0"/>
          <w:numId w:val="2"/>
        </w:numPr>
        <w:rPr>
          <w:lang w:val="en-US"/>
        </w:rPr>
      </w:pPr>
      <w:proofErr w:type="spellStart"/>
      <w:r w:rsidRPr="00E57DDA">
        <w:rPr>
          <w:lang w:val="en-US"/>
        </w:rPr>
        <w:t>U</w:t>
      </w:r>
      <w:r w:rsidR="00E57DDA" w:rsidRPr="00E57DDA">
        <w:rPr>
          <w:lang w:val="en-US"/>
        </w:rPr>
        <w:t>pdatepom</w:t>
      </w:r>
      <w:proofErr w:type="spellEnd"/>
    </w:p>
    <w:p w14:paraId="59202BEF" w14:textId="1C6ABF65" w:rsidR="00E57DDA" w:rsidRPr="00E57DDA" w:rsidRDefault="00E57DDA" w:rsidP="00E57DDA">
      <w:pPr>
        <w:pStyle w:val="ListParagraph"/>
        <w:numPr>
          <w:ilvl w:val="0"/>
          <w:numId w:val="2"/>
        </w:numPr>
        <w:rPr>
          <w:lang w:val="en-US"/>
        </w:rPr>
      </w:pPr>
      <w:proofErr w:type="spellStart"/>
      <w:r w:rsidRPr="00E57DDA">
        <w:rPr>
          <w:lang w:val="en-US"/>
        </w:rPr>
        <w:t>raisepr</w:t>
      </w:r>
      <w:proofErr w:type="spellEnd"/>
      <w:r w:rsidRPr="00E57DDA">
        <w:rPr>
          <w:lang w:val="en-US"/>
        </w:rPr>
        <w:t>.</w:t>
      </w:r>
    </w:p>
    <w:p w14:paraId="06A5F2B0" w14:textId="42518513" w:rsidR="00E57DDA" w:rsidRPr="00E57DDA" w:rsidRDefault="00E57DDA" w:rsidP="00E57DDA">
      <w:pPr>
        <w:rPr>
          <w:lang w:val="en-US"/>
        </w:rPr>
      </w:pPr>
      <w:r w:rsidRPr="00E57DDA">
        <w:rPr>
          <w:lang w:val="en-US"/>
        </w:rPr>
        <w:t xml:space="preserve">The </w:t>
      </w:r>
      <w:r w:rsidR="00C34F48" w:rsidRPr="00C34F48">
        <w:rPr>
          <w:b/>
          <w:bCs/>
          <w:lang w:val="en-US"/>
        </w:rPr>
        <w:t>TEST</w:t>
      </w:r>
      <w:r w:rsidR="00C34F48" w:rsidRPr="00E57DDA">
        <w:rPr>
          <w:lang w:val="en-US"/>
        </w:rPr>
        <w:t xml:space="preserve"> </w:t>
      </w:r>
      <w:r w:rsidRPr="00E57DDA">
        <w:rPr>
          <w:lang w:val="en-US"/>
        </w:rPr>
        <w:t>job is responsible for running unit tests. It runs on the latest version of Ubuntu and includes the following steps:</w:t>
      </w:r>
    </w:p>
    <w:p w14:paraId="275C0834" w14:textId="77777777" w:rsidR="00E57DDA" w:rsidRPr="00C34F48" w:rsidRDefault="00E57DDA" w:rsidP="00C34F48">
      <w:pPr>
        <w:pStyle w:val="ListParagraph"/>
        <w:numPr>
          <w:ilvl w:val="0"/>
          <w:numId w:val="3"/>
        </w:numPr>
        <w:rPr>
          <w:lang w:val="en-US"/>
        </w:rPr>
      </w:pPr>
      <w:r w:rsidRPr="00C34F48">
        <w:rPr>
          <w:lang w:val="en-US"/>
        </w:rPr>
        <w:t>Checkout the repository using the actions/checkout@v3 action.</w:t>
      </w:r>
    </w:p>
    <w:p w14:paraId="10B38A8F" w14:textId="77777777" w:rsidR="00E57DDA" w:rsidRPr="00C34F48" w:rsidRDefault="00E57DDA" w:rsidP="00C34F48">
      <w:pPr>
        <w:pStyle w:val="ListParagraph"/>
        <w:numPr>
          <w:ilvl w:val="0"/>
          <w:numId w:val="3"/>
        </w:numPr>
        <w:rPr>
          <w:lang w:val="en-US"/>
        </w:rPr>
      </w:pPr>
      <w:r w:rsidRPr="00C34F48">
        <w:rPr>
          <w:lang w:val="en-US"/>
        </w:rPr>
        <w:t>Setup JDK 11 using the actions/setup-java@v3 action.</w:t>
      </w:r>
    </w:p>
    <w:p w14:paraId="52D7575B" w14:textId="77777777" w:rsidR="00E57DDA" w:rsidRPr="00C34F48" w:rsidRDefault="00E57DDA" w:rsidP="00C34F48">
      <w:pPr>
        <w:pStyle w:val="ListParagraph"/>
        <w:numPr>
          <w:ilvl w:val="0"/>
          <w:numId w:val="3"/>
        </w:numPr>
        <w:rPr>
          <w:lang w:val="en-US"/>
        </w:rPr>
      </w:pPr>
      <w:r w:rsidRPr="00C34F48">
        <w:rPr>
          <w:lang w:val="en-US"/>
        </w:rPr>
        <w:t>Execute Maven package command to build the project and skip running tests.</w:t>
      </w:r>
    </w:p>
    <w:p w14:paraId="521CFD5F" w14:textId="639C8216" w:rsidR="00E57DDA" w:rsidRPr="00C34F48" w:rsidRDefault="00E57DDA" w:rsidP="00C34F48">
      <w:pPr>
        <w:pStyle w:val="ListParagraph"/>
        <w:numPr>
          <w:ilvl w:val="0"/>
          <w:numId w:val="3"/>
        </w:numPr>
        <w:rPr>
          <w:lang w:val="en-US"/>
        </w:rPr>
      </w:pPr>
      <w:r w:rsidRPr="00C34F48">
        <w:rPr>
          <w:lang w:val="en-US"/>
        </w:rPr>
        <w:t>Execute Maven verify command to perform additional verification and run tests.</w:t>
      </w:r>
    </w:p>
    <w:p w14:paraId="1D72FDD7" w14:textId="560C5418" w:rsidR="00E57DDA" w:rsidRPr="00E57DDA" w:rsidRDefault="00E57DDA" w:rsidP="00E57DDA">
      <w:pPr>
        <w:rPr>
          <w:lang w:val="en-US"/>
        </w:rPr>
      </w:pPr>
      <w:r w:rsidRPr="00E57DDA">
        <w:rPr>
          <w:lang w:val="en-US"/>
        </w:rPr>
        <w:t xml:space="preserve">The </w:t>
      </w:r>
      <w:r w:rsidR="00C34F48" w:rsidRPr="00C34F48">
        <w:rPr>
          <w:b/>
          <w:bCs/>
          <w:lang w:val="en-US"/>
        </w:rPr>
        <w:t>SONAR</w:t>
      </w:r>
      <w:r w:rsidR="00C34F48" w:rsidRPr="00E57DDA">
        <w:rPr>
          <w:lang w:val="en-US"/>
        </w:rPr>
        <w:t xml:space="preserve"> </w:t>
      </w:r>
      <w:r w:rsidRPr="00E57DDA">
        <w:rPr>
          <w:lang w:val="en-US"/>
        </w:rPr>
        <w:t xml:space="preserve">job is responsible for scanning the code using </w:t>
      </w:r>
      <w:r w:rsidR="008C698A" w:rsidRPr="00E57DDA">
        <w:rPr>
          <w:lang w:val="en-US"/>
        </w:rPr>
        <w:t>Sonar Cloud</w:t>
      </w:r>
      <w:r w:rsidRPr="00E57DDA">
        <w:rPr>
          <w:lang w:val="en-US"/>
        </w:rPr>
        <w:t>. It runs on the latest version of Ubuntu and includes the following steps:</w:t>
      </w:r>
    </w:p>
    <w:p w14:paraId="5F80F207" w14:textId="77777777" w:rsidR="00E57DDA" w:rsidRPr="00C34F48" w:rsidRDefault="00E57DDA" w:rsidP="00C34F48">
      <w:pPr>
        <w:pStyle w:val="ListParagraph"/>
        <w:numPr>
          <w:ilvl w:val="0"/>
          <w:numId w:val="4"/>
        </w:numPr>
        <w:rPr>
          <w:lang w:val="en-US"/>
        </w:rPr>
      </w:pPr>
      <w:r w:rsidRPr="00C34F48">
        <w:rPr>
          <w:lang w:val="en-US"/>
        </w:rPr>
        <w:t>Checkout the repository using the actions/checkout@v3 action.</w:t>
      </w:r>
    </w:p>
    <w:p w14:paraId="70D1D6F9" w14:textId="77777777" w:rsidR="00E57DDA" w:rsidRPr="00C34F48" w:rsidRDefault="00E57DDA" w:rsidP="00C34F48">
      <w:pPr>
        <w:pStyle w:val="ListParagraph"/>
        <w:numPr>
          <w:ilvl w:val="0"/>
          <w:numId w:val="4"/>
        </w:numPr>
        <w:rPr>
          <w:lang w:val="en-US"/>
        </w:rPr>
      </w:pPr>
      <w:r w:rsidRPr="00C34F48">
        <w:rPr>
          <w:lang w:val="en-US"/>
        </w:rPr>
        <w:t>Setup JDK 11 using the actions/setup-java@v3 action.</w:t>
      </w:r>
    </w:p>
    <w:p w14:paraId="3D3105E5" w14:textId="77777777" w:rsidR="00E57DDA" w:rsidRPr="00C34F48" w:rsidRDefault="00E57DDA" w:rsidP="00C34F48">
      <w:pPr>
        <w:pStyle w:val="ListParagraph"/>
        <w:numPr>
          <w:ilvl w:val="0"/>
          <w:numId w:val="4"/>
        </w:numPr>
        <w:rPr>
          <w:lang w:val="en-US"/>
        </w:rPr>
      </w:pPr>
      <w:r w:rsidRPr="00C34F48">
        <w:rPr>
          <w:lang w:val="en-US"/>
        </w:rPr>
        <w:t>Execute Maven verify command with Sonar profile and specify the Sonar token from secrets to perform the scan.</w:t>
      </w:r>
    </w:p>
    <w:p w14:paraId="701A2F19" w14:textId="18FEF68A" w:rsidR="00E57DDA" w:rsidRPr="00C34F48" w:rsidRDefault="00E57DDA" w:rsidP="00C34F48">
      <w:pPr>
        <w:pStyle w:val="ListParagraph"/>
        <w:numPr>
          <w:ilvl w:val="0"/>
          <w:numId w:val="4"/>
        </w:numPr>
        <w:rPr>
          <w:lang w:val="en-US"/>
        </w:rPr>
      </w:pPr>
      <w:r w:rsidRPr="00C34F48">
        <w:rPr>
          <w:lang w:val="en-US"/>
        </w:rPr>
        <w:t>Set the GITHUB_TOKEN environment variable to access GitHub API during the scan.</w:t>
      </w:r>
    </w:p>
    <w:p w14:paraId="52FD77FA" w14:textId="6321F8D0" w:rsidR="00E57DDA" w:rsidRPr="00E57DDA" w:rsidRDefault="00E57DDA" w:rsidP="00E57DDA">
      <w:pPr>
        <w:rPr>
          <w:lang w:val="en-US"/>
        </w:rPr>
      </w:pPr>
      <w:r w:rsidRPr="00E57DDA">
        <w:rPr>
          <w:lang w:val="en-US"/>
        </w:rPr>
        <w:t xml:space="preserve">The </w:t>
      </w:r>
      <w:r w:rsidR="00C34F48" w:rsidRPr="00C34F48">
        <w:rPr>
          <w:b/>
          <w:bCs/>
          <w:lang w:val="en-US"/>
        </w:rPr>
        <w:t>UPDATEPOM</w:t>
      </w:r>
      <w:r w:rsidR="00C34F48" w:rsidRPr="00E57DDA">
        <w:rPr>
          <w:lang w:val="en-US"/>
        </w:rPr>
        <w:t xml:space="preserve"> </w:t>
      </w:r>
      <w:r w:rsidRPr="00E57DDA">
        <w:rPr>
          <w:lang w:val="en-US"/>
        </w:rPr>
        <w:t>job is responsible for bumping the version number in the POM file. It runs on the latest version of Ubuntu and has a dependency on the test and sonar jobs. It includes the following steps:</w:t>
      </w:r>
    </w:p>
    <w:p w14:paraId="60F09E04" w14:textId="77777777" w:rsidR="00E57DDA" w:rsidRPr="00C34F48" w:rsidRDefault="00E57DDA" w:rsidP="00C34F48">
      <w:pPr>
        <w:pStyle w:val="ListParagraph"/>
        <w:numPr>
          <w:ilvl w:val="0"/>
          <w:numId w:val="5"/>
        </w:numPr>
        <w:rPr>
          <w:lang w:val="en-US"/>
        </w:rPr>
      </w:pPr>
      <w:r w:rsidRPr="00C34F48">
        <w:rPr>
          <w:lang w:val="en-US"/>
        </w:rPr>
        <w:t>Checkout the repository using the actions/checkout@v3 action.</w:t>
      </w:r>
    </w:p>
    <w:p w14:paraId="09EAE463" w14:textId="77777777" w:rsidR="00E57DDA" w:rsidRPr="00C34F48" w:rsidRDefault="00E57DDA" w:rsidP="00C34F48">
      <w:pPr>
        <w:pStyle w:val="ListParagraph"/>
        <w:numPr>
          <w:ilvl w:val="0"/>
          <w:numId w:val="5"/>
        </w:numPr>
        <w:rPr>
          <w:lang w:val="en-US"/>
        </w:rPr>
      </w:pPr>
      <w:r w:rsidRPr="00C34F48">
        <w:rPr>
          <w:lang w:val="en-US"/>
        </w:rPr>
        <w:t>Install Python dependencies.</w:t>
      </w:r>
    </w:p>
    <w:p w14:paraId="134850C8" w14:textId="77777777" w:rsidR="00E57DDA" w:rsidRPr="00C34F48" w:rsidRDefault="00E57DDA" w:rsidP="00C34F48">
      <w:pPr>
        <w:pStyle w:val="ListParagraph"/>
        <w:numPr>
          <w:ilvl w:val="0"/>
          <w:numId w:val="5"/>
        </w:numPr>
        <w:rPr>
          <w:lang w:val="en-US"/>
        </w:rPr>
      </w:pPr>
      <w:r w:rsidRPr="00C34F48">
        <w:rPr>
          <w:lang w:val="en-US"/>
        </w:rPr>
        <w:t>Run a Python script to update the POM version.</w:t>
      </w:r>
    </w:p>
    <w:p w14:paraId="584FBF94" w14:textId="77777777" w:rsidR="00E57DDA" w:rsidRPr="00C34F48" w:rsidRDefault="00E57DDA" w:rsidP="00C34F48">
      <w:pPr>
        <w:pStyle w:val="ListParagraph"/>
        <w:numPr>
          <w:ilvl w:val="0"/>
          <w:numId w:val="5"/>
        </w:numPr>
        <w:rPr>
          <w:lang w:val="en-US"/>
        </w:rPr>
      </w:pPr>
      <w:r w:rsidRPr="00C34F48">
        <w:rPr>
          <w:lang w:val="en-US"/>
        </w:rPr>
        <w:t>Configure git user details.</w:t>
      </w:r>
    </w:p>
    <w:p w14:paraId="6259648A" w14:textId="536013D9" w:rsidR="00E57DDA" w:rsidRPr="00C34F48" w:rsidRDefault="00E57DDA" w:rsidP="00C34F48">
      <w:pPr>
        <w:pStyle w:val="ListParagraph"/>
        <w:numPr>
          <w:ilvl w:val="0"/>
          <w:numId w:val="5"/>
        </w:numPr>
        <w:rPr>
          <w:lang w:val="en-US"/>
        </w:rPr>
      </w:pPr>
      <w:r w:rsidRPr="00C34F48">
        <w:rPr>
          <w:lang w:val="en-US"/>
        </w:rPr>
        <w:t>Add changes, commit them with a message, and push them to the repository.</w:t>
      </w:r>
    </w:p>
    <w:p w14:paraId="4445476E" w14:textId="7D7759FA" w:rsidR="00E57DDA" w:rsidRPr="00E57DDA" w:rsidRDefault="00E57DDA" w:rsidP="00E57DDA">
      <w:pPr>
        <w:rPr>
          <w:lang w:val="en-US"/>
        </w:rPr>
      </w:pPr>
      <w:r w:rsidRPr="00E57DDA">
        <w:rPr>
          <w:lang w:val="en-US"/>
        </w:rPr>
        <w:t xml:space="preserve">The </w:t>
      </w:r>
      <w:r w:rsidR="00C34F48" w:rsidRPr="00C34F48">
        <w:rPr>
          <w:b/>
          <w:bCs/>
          <w:lang w:val="en-US"/>
        </w:rPr>
        <w:t>RAISEPR</w:t>
      </w:r>
      <w:r w:rsidR="00C34F48" w:rsidRPr="00E57DDA">
        <w:rPr>
          <w:lang w:val="en-US"/>
        </w:rPr>
        <w:t xml:space="preserve"> </w:t>
      </w:r>
      <w:r w:rsidRPr="00E57DDA">
        <w:rPr>
          <w:lang w:val="en-US"/>
        </w:rPr>
        <w:t xml:space="preserve">job is responsible for creating a pull request to the main branch. It runs on the latest version of Ubuntu and has a dependency on the </w:t>
      </w:r>
      <w:proofErr w:type="spellStart"/>
      <w:r w:rsidRPr="00E57DDA">
        <w:rPr>
          <w:lang w:val="en-US"/>
        </w:rPr>
        <w:t>updatepom</w:t>
      </w:r>
      <w:proofErr w:type="spellEnd"/>
      <w:r w:rsidRPr="00E57DDA">
        <w:rPr>
          <w:lang w:val="en-US"/>
        </w:rPr>
        <w:t xml:space="preserve"> job. It includes the following steps:</w:t>
      </w:r>
    </w:p>
    <w:p w14:paraId="30D21E2E" w14:textId="77777777" w:rsidR="00E57DDA" w:rsidRPr="00C34F48" w:rsidRDefault="00E57DDA" w:rsidP="00C34F48">
      <w:pPr>
        <w:pStyle w:val="ListParagraph"/>
        <w:numPr>
          <w:ilvl w:val="0"/>
          <w:numId w:val="6"/>
        </w:numPr>
        <w:rPr>
          <w:lang w:val="en-US"/>
        </w:rPr>
      </w:pPr>
      <w:r w:rsidRPr="00C34F48">
        <w:rPr>
          <w:lang w:val="en-US"/>
        </w:rPr>
        <w:t>Checkout the repository using the actions/checkout@v3 action.</w:t>
      </w:r>
    </w:p>
    <w:p w14:paraId="07DC8EAD" w14:textId="77777777" w:rsidR="00E57DDA" w:rsidRPr="00C34F48" w:rsidRDefault="00E57DDA" w:rsidP="00C34F48">
      <w:pPr>
        <w:pStyle w:val="ListParagraph"/>
        <w:numPr>
          <w:ilvl w:val="0"/>
          <w:numId w:val="6"/>
        </w:numPr>
        <w:rPr>
          <w:lang w:val="en-US"/>
        </w:rPr>
      </w:pPr>
      <w:r w:rsidRPr="00C34F48">
        <w:rPr>
          <w:lang w:val="en-US"/>
        </w:rPr>
        <w:t>Create a pull request using the GitHub CLI (</w:t>
      </w:r>
      <w:proofErr w:type="spellStart"/>
      <w:r w:rsidRPr="00C34F48">
        <w:rPr>
          <w:lang w:val="en-US"/>
        </w:rPr>
        <w:t>gh</w:t>
      </w:r>
      <w:proofErr w:type="spellEnd"/>
      <w:r w:rsidRPr="00C34F48">
        <w:rPr>
          <w:lang w:val="en-US"/>
        </w:rPr>
        <w:t>) command. The pull request is created with the title "Merge feature into main branch" and a body indicating that it was created by a GitHub action.</w:t>
      </w:r>
    </w:p>
    <w:p w14:paraId="335A2CA9" w14:textId="77777777" w:rsidR="00E57DDA" w:rsidRPr="00C34F48" w:rsidRDefault="00E57DDA" w:rsidP="00C34F48">
      <w:pPr>
        <w:pStyle w:val="ListParagraph"/>
        <w:numPr>
          <w:ilvl w:val="0"/>
          <w:numId w:val="6"/>
        </w:numPr>
        <w:rPr>
          <w:lang w:val="en-US"/>
        </w:rPr>
      </w:pPr>
      <w:r w:rsidRPr="00C34F48">
        <w:rPr>
          <w:lang w:val="en-US"/>
        </w:rPr>
        <w:lastRenderedPageBreak/>
        <w:t>Set the GITHUB_TOKEN environment variable to access GitHub API during the pull request creation.</w:t>
      </w:r>
    </w:p>
    <w:p w14:paraId="25701082" w14:textId="77777777" w:rsidR="00E57DDA" w:rsidRPr="00E57DDA" w:rsidRDefault="00E57DDA" w:rsidP="00E57DDA">
      <w:pPr>
        <w:rPr>
          <w:lang w:val="en-US"/>
        </w:rPr>
      </w:pPr>
    </w:p>
    <w:p w14:paraId="3D84580B" w14:textId="440FB0A6" w:rsidR="00E57DDA" w:rsidRPr="00E57DDA" w:rsidRDefault="00E57DDA" w:rsidP="00E57DDA">
      <w:pPr>
        <w:rPr>
          <w:b/>
          <w:bCs/>
          <w:u w:val="single"/>
          <w:lang w:val="en-US"/>
        </w:rPr>
      </w:pPr>
      <w:proofErr w:type="spellStart"/>
      <w:r w:rsidRPr="00E57DDA">
        <w:rPr>
          <w:b/>
          <w:bCs/>
          <w:u w:val="single"/>
          <w:lang w:val="en-US"/>
        </w:rPr>
        <w:t>deployment.yaml</w:t>
      </w:r>
      <w:proofErr w:type="spellEnd"/>
    </w:p>
    <w:p w14:paraId="5ED396BC" w14:textId="77777777" w:rsidR="00C34F48" w:rsidRDefault="00E57DDA" w:rsidP="00E57DDA">
      <w:pPr>
        <w:rPr>
          <w:lang w:val="en-US"/>
        </w:rPr>
      </w:pPr>
      <w:r w:rsidRPr="00E57DDA">
        <w:rPr>
          <w:lang w:val="en-US"/>
        </w:rPr>
        <w:t xml:space="preserve">The code provided is a GitHub Actions workflow named "Deployment". It is triggered when a pull request is opened or reopened. The workflow consists of two jobs: </w:t>
      </w:r>
    </w:p>
    <w:p w14:paraId="5104103B" w14:textId="36DA651E" w:rsidR="00C34F48" w:rsidRDefault="00C34F48" w:rsidP="00C34F48">
      <w:pPr>
        <w:pStyle w:val="ListParagraph"/>
        <w:numPr>
          <w:ilvl w:val="0"/>
          <w:numId w:val="7"/>
        </w:numPr>
        <w:rPr>
          <w:lang w:val="en-US"/>
        </w:rPr>
      </w:pPr>
      <w:r w:rsidRPr="00C34F48">
        <w:rPr>
          <w:lang w:val="en-US"/>
        </w:rPr>
        <w:t>A</w:t>
      </w:r>
      <w:r w:rsidR="00E57DDA" w:rsidRPr="00C34F48">
        <w:rPr>
          <w:lang w:val="en-US"/>
        </w:rPr>
        <w:t>rtifact</w:t>
      </w:r>
    </w:p>
    <w:p w14:paraId="5915F65A" w14:textId="28AA4B4A" w:rsidR="00E57DDA" w:rsidRPr="00717279" w:rsidRDefault="00E57DDA" w:rsidP="00E57DDA">
      <w:pPr>
        <w:pStyle w:val="ListParagraph"/>
        <w:numPr>
          <w:ilvl w:val="0"/>
          <w:numId w:val="7"/>
        </w:numPr>
        <w:rPr>
          <w:lang w:val="en-US"/>
        </w:rPr>
      </w:pPr>
      <w:r w:rsidRPr="00C34F48">
        <w:rPr>
          <w:lang w:val="en-US"/>
        </w:rPr>
        <w:t>docker</w:t>
      </w:r>
    </w:p>
    <w:p w14:paraId="128038D8" w14:textId="7B6F5963" w:rsidR="00E57DDA" w:rsidRPr="00E57DDA" w:rsidRDefault="00E57DDA" w:rsidP="00E57DDA">
      <w:pPr>
        <w:rPr>
          <w:lang w:val="en-US"/>
        </w:rPr>
      </w:pPr>
      <w:r w:rsidRPr="00E57DDA">
        <w:rPr>
          <w:lang w:val="en-US"/>
        </w:rPr>
        <w:t>The "</w:t>
      </w:r>
      <w:r w:rsidR="00C34F48" w:rsidRPr="00C34F48">
        <w:rPr>
          <w:b/>
          <w:bCs/>
          <w:lang w:val="en-US"/>
        </w:rPr>
        <w:t>ARTIFACT</w:t>
      </w:r>
      <w:r w:rsidRPr="00E57DDA">
        <w:rPr>
          <w:lang w:val="en-US"/>
        </w:rPr>
        <w:t>" job is responsible for publishing an artifact to GitHub Packages. It runs on the latest version of Ubuntu and includes the following steps:</w:t>
      </w:r>
    </w:p>
    <w:p w14:paraId="5C11807F" w14:textId="77777777" w:rsidR="00E57DDA" w:rsidRPr="00C34F48" w:rsidRDefault="00E57DDA" w:rsidP="00C34F48">
      <w:pPr>
        <w:pStyle w:val="ListParagraph"/>
        <w:numPr>
          <w:ilvl w:val="0"/>
          <w:numId w:val="8"/>
        </w:numPr>
        <w:rPr>
          <w:lang w:val="en-US"/>
        </w:rPr>
      </w:pPr>
      <w:r w:rsidRPr="00C34F48">
        <w:rPr>
          <w:lang w:val="en-US"/>
        </w:rPr>
        <w:t>Checkout the repository using the actions/checkout@v3 action.</w:t>
      </w:r>
    </w:p>
    <w:p w14:paraId="267B73A9" w14:textId="77777777" w:rsidR="00E57DDA" w:rsidRPr="00C34F48" w:rsidRDefault="00E57DDA" w:rsidP="00C34F48">
      <w:pPr>
        <w:pStyle w:val="ListParagraph"/>
        <w:numPr>
          <w:ilvl w:val="0"/>
          <w:numId w:val="8"/>
        </w:numPr>
        <w:rPr>
          <w:lang w:val="en-US"/>
        </w:rPr>
      </w:pPr>
      <w:r w:rsidRPr="00C34F48">
        <w:rPr>
          <w:lang w:val="en-US"/>
        </w:rPr>
        <w:t>Set up JDK 11 using the actions/setup-java@v3 action. The distribution is set to '</w:t>
      </w:r>
      <w:proofErr w:type="spellStart"/>
      <w:r w:rsidRPr="00C34F48">
        <w:rPr>
          <w:lang w:val="en-US"/>
        </w:rPr>
        <w:t>temurin</w:t>
      </w:r>
      <w:proofErr w:type="spellEnd"/>
      <w:r w:rsidRPr="00C34F48">
        <w:rPr>
          <w:lang w:val="en-US"/>
        </w:rPr>
        <w:t>' and the Java version is set to 11.</w:t>
      </w:r>
    </w:p>
    <w:p w14:paraId="6910E6F8" w14:textId="77777777" w:rsidR="00E57DDA" w:rsidRPr="00C34F48" w:rsidRDefault="00E57DDA" w:rsidP="00C34F48">
      <w:pPr>
        <w:pStyle w:val="ListParagraph"/>
        <w:numPr>
          <w:ilvl w:val="0"/>
          <w:numId w:val="8"/>
        </w:numPr>
        <w:rPr>
          <w:lang w:val="en-US"/>
        </w:rPr>
      </w:pPr>
      <w:r w:rsidRPr="00C34F48">
        <w:rPr>
          <w:lang w:val="en-US"/>
        </w:rPr>
        <w:t xml:space="preserve">Publish the artifact on GitHub Packages using the Maven command </w:t>
      </w:r>
      <w:proofErr w:type="spellStart"/>
      <w:r w:rsidRPr="00C34F48">
        <w:rPr>
          <w:lang w:val="en-US"/>
        </w:rPr>
        <w:t>mvn</w:t>
      </w:r>
      <w:proofErr w:type="spellEnd"/>
      <w:r w:rsidRPr="00C34F48">
        <w:rPr>
          <w:lang w:val="en-US"/>
        </w:rPr>
        <w:t xml:space="preserve"> -B clean deploy -</w:t>
      </w:r>
      <w:proofErr w:type="spellStart"/>
      <w:r w:rsidRPr="00C34F48">
        <w:rPr>
          <w:lang w:val="en-US"/>
        </w:rPr>
        <w:t>DskipTests</w:t>
      </w:r>
      <w:proofErr w:type="spellEnd"/>
      <w:r w:rsidRPr="00C34F48">
        <w:rPr>
          <w:lang w:val="en-US"/>
        </w:rPr>
        <w:t>. The environment variable GITHUB_TOKEN is used for authentication.</w:t>
      </w:r>
    </w:p>
    <w:p w14:paraId="7E896555" w14:textId="496BB983" w:rsidR="00E57DDA" w:rsidRPr="00E57DDA" w:rsidRDefault="00E57DDA" w:rsidP="00E57DDA">
      <w:pPr>
        <w:rPr>
          <w:lang w:val="en-US"/>
        </w:rPr>
      </w:pPr>
      <w:r w:rsidRPr="00E57DDA">
        <w:rPr>
          <w:lang w:val="en-US"/>
        </w:rPr>
        <w:t>The "</w:t>
      </w:r>
      <w:r w:rsidR="00C34F48" w:rsidRPr="00C34F48">
        <w:rPr>
          <w:b/>
          <w:bCs/>
          <w:lang w:val="en-US"/>
        </w:rPr>
        <w:t>DOCKER</w:t>
      </w:r>
      <w:r w:rsidRPr="00E57DDA">
        <w:rPr>
          <w:lang w:val="en-US"/>
        </w:rPr>
        <w:t>" job is responsible for publishing a Docker image to Docker Hub. It also runs on the latest version of Ubuntu and depends on the completion of the "artifact" job. It includes the following steps:</w:t>
      </w:r>
    </w:p>
    <w:p w14:paraId="78016CE1" w14:textId="77777777" w:rsidR="00E57DDA" w:rsidRPr="00C34F48" w:rsidRDefault="00E57DDA" w:rsidP="00C34F48">
      <w:pPr>
        <w:pStyle w:val="ListParagraph"/>
        <w:numPr>
          <w:ilvl w:val="0"/>
          <w:numId w:val="9"/>
        </w:numPr>
        <w:rPr>
          <w:lang w:val="en-US"/>
        </w:rPr>
      </w:pPr>
      <w:r w:rsidRPr="00C34F48">
        <w:rPr>
          <w:lang w:val="en-US"/>
        </w:rPr>
        <w:t>Checkout the repository using the actions/checkout@v1 action.</w:t>
      </w:r>
    </w:p>
    <w:p w14:paraId="69BAEF71" w14:textId="77777777" w:rsidR="00E57DDA" w:rsidRPr="00C34F48" w:rsidRDefault="00E57DDA" w:rsidP="00C34F48">
      <w:pPr>
        <w:pStyle w:val="ListParagraph"/>
        <w:numPr>
          <w:ilvl w:val="0"/>
          <w:numId w:val="9"/>
        </w:numPr>
        <w:rPr>
          <w:lang w:val="en-US"/>
        </w:rPr>
      </w:pPr>
      <w:r w:rsidRPr="00C34F48">
        <w:rPr>
          <w:lang w:val="en-US"/>
        </w:rPr>
        <w:t>Login to Docker Hub using the docker login command with the Docker Hub username and password stored in the GitHub secrets.</w:t>
      </w:r>
    </w:p>
    <w:p w14:paraId="4380BE0F" w14:textId="77777777" w:rsidR="00E57DDA" w:rsidRPr="00C34F48" w:rsidRDefault="00E57DDA" w:rsidP="00C34F48">
      <w:pPr>
        <w:pStyle w:val="ListParagraph"/>
        <w:numPr>
          <w:ilvl w:val="0"/>
          <w:numId w:val="9"/>
        </w:numPr>
        <w:rPr>
          <w:lang w:val="en-US"/>
        </w:rPr>
      </w:pPr>
      <w:r w:rsidRPr="00C34F48">
        <w:rPr>
          <w:lang w:val="en-US"/>
        </w:rPr>
        <w:t>Build the Docker image using the docker build command. The image is tagged with the latest version and the first 8 characters of the GitHub SHA.</w:t>
      </w:r>
    </w:p>
    <w:p w14:paraId="7D9D1D50" w14:textId="1D06E46C" w:rsidR="001C5B0A" w:rsidRPr="00C34F48" w:rsidRDefault="00E57DDA" w:rsidP="00C34F48">
      <w:pPr>
        <w:pStyle w:val="ListParagraph"/>
        <w:numPr>
          <w:ilvl w:val="0"/>
          <w:numId w:val="9"/>
        </w:numPr>
        <w:rPr>
          <w:lang w:val="en-US"/>
        </w:rPr>
      </w:pPr>
      <w:r w:rsidRPr="00C34F48">
        <w:rPr>
          <w:lang w:val="en-US"/>
        </w:rPr>
        <w:t>Publish the Docker image using the docker push command. The repository to push to is stored in the DOCKER_REPO secret.</w:t>
      </w:r>
    </w:p>
    <w:sectPr w:rsidR="001C5B0A" w:rsidRPr="00C34F4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F19B8"/>
    <w:multiLevelType w:val="hybridMultilevel"/>
    <w:tmpl w:val="B3764768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671744"/>
    <w:multiLevelType w:val="hybridMultilevel"/>
    <w:tmpl w:val="9A70368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1B6CBD"/>
    <w:multiLevelType w:val="hybridMultilevel"/>
    <w:tmpl w:val="A8403202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B52592"/>
    <w:multiLevelType w:val="hybridMultilevel"/>
    <w:tmpl w:val="FA984EC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372331"/>
    <w:multiLevelType w:val="hybridMultilevel"/>
    <w:tmpl w:val="859C3C32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AB2A9F"/>
    <w:multiLevelType w:val="hybridMultilevel"/>
    <w:tmpl w:val="A5DC6636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F266631"/>
    <w:multiLevelType w:val="hybridMultilevel"/>
    <w:tmpl w:val="42368C04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2631507"/>
    <w:multiLevelType w:val="hybridMultilevel"/>
    <w:tmpl w:val="BF70BD26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9904A2A"/>
    <w:multiLevelType w:val="hybridMultilevel"/>
    <w:tmpl w:val="FB0EE89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22918210">
    <w:abstractNumId w:val="8"/>
  </w:num>
  <w:num w:numId="2" w16cid:durableId="1967156962">
    <w:abstractNumId w:val="3"/>
  </w:num>
  <w:num w:numId="3" w16cid:durableId="2113014207">
    <w:abstractNumId w:val="4"/>
  </w:num>
  <w:num w:numId="4" w16cid:durableId="112872215">
    <w:abstractNumId w:val="0"/>
  </w:num>
  <w:num w:numId="5" w16cid:durableId="1963729024">
    <w:abstractNumId w:val="2"/>
  </w:num>
  <w:num w:numId="6" w16cid:durableId="1375038912">
    <w:abstractNumId w:val="5"/>
  </w:num>
  <w:num w:numId="7" w16cid:durableId="1600210007">
    <w:abstractNumId w:val="1"/>
  </w:num>
  <w:num w:numId="8" w16cid:durableId="488131925">
    <w:abstractNumId w:val="7"/>
  </w:num>
  <w:num w:numId="9" w16cid:durableId="151587833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zMwRCYxMLYwtjAyUdpeDU4uLM/DyQAsNaAJh9M0ssAAAA"/>
  </w:docVars>
  <w:rsids>
    <w:rsidRoot w:val="007A6AA7"/>
    <w:rsid w:val="001C5B0A"/>
    <w:rsid w:val="00281BB5"/>
    <w:rsid w:val="00285F12"/>
    <w:rsid w:val="004D206A"/>
    <w:rsid w:val="005B1793"/>
    <w:rsid w:val="00717279"/>
    <w:rsid w:val="007A6AA7"/>
    <w:rsid w:val="008C698A"/>
    <w:rsid w:val="00C34F48"/>
    <w:rsid w:val="00E57D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9D25D1"/>
  <w15:chartTrackingRefBased/>
  <w15:docId w15:val="{4A8FB1F5-9877-4167-BB1D-4CB46A5322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57DD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057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78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00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26292D"/>
                <w:right w:val="none" w:sz="0" w:space="0" w:color="auto"/>
              </w:divBdr>
              <w:divsChild>
                <w:div w:id="1889107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87666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9743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7008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26292D"/>
                <w:right w:val="none" w:sz="0" w:space="0" w:color="auto"/>
              </w:divBdr>
              <w:divsChild>
                <w:div w:id="609361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4972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3827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580</Words>
  <Characters>331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rath Reddy</dc:creator>
  <cp:keywords/>
  <dc:description/>
  <cp:lastModifiedBy>Bharath Reddy</cp:lastModifiedBy>
  <cp:revision>5</cp:revision>
  <dcterms:created xsi:type="dcterms:W3CDTF">2023-07-24T08:40:00Z</dcterms:created>
  <dcterms:modified xsi:type="dcterms:W3CDTF">2023-07-24T08:53:00Z</dcterms:modified>
</cp:coreProperties>
</file>